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D02A2" w14:textId="0AB71488" w:rsidR="009A48A9" w:rsidRPr="00934506" w:rsidRDefault="00915903" w:rsidP="00E92D96">
      <w:pPr>
        <w:jc w:val="center"/>
        <w:rPr>
          <w:rFonts w:cstheme="minorHAnsi"/>
          <w:sz w:val="36"/>
          <w:szCs w:val="36"/>
          <w:rtl/>
        </w:rPr>
      </w:pPr>
      <w:r w:rsidRPr="00934506">
        <w:rPr>
          <w:rFonts w:cstheme="minorHAnsi"/>
          <w:sz w:val="36"/>
          <w:szCs w:val="36"/>
          <w:rtl/>
        </w:rPr>
        <w:t xml:space="preserve">جدول </w:t>
      </w:r>
      <w:r w:rsidR="00934506" w:rsidRPr="00934506">
        <w:rPr>
          <w:rFonts w:cstheme="minorHAnsi"/>
          <w:sz w:val="36"/>
          <w:szCs w:val="36"/>
          <w:rtl/>
        </w:rPr>
        <w:t xml:space="preserve">كلية التربية البدنية وعلوم الرياضة </w:t>
      </w:r>
      <w:r w:rsidR="001664EA" w:rsidRPr="00934506">
        <w:rPr>
          <w:rFonts w:cstheme="minorHAnsi"/>
          <w:sz w:val="36"/>
          <w:szCs w:val="36"/>
          <w:rtl/>
        </w:rPr>
        <w:t>الدور الثاني</w:t>
      </w:r>
      <w:r w:rsidR="00934506" w:rsidRPr="00934506">
        <w:rPr>
          <w:rFonts w:cstheme="minorHAnsi"/>
          <w:sz w:val="36"/>
          <w:szCs w:val="36"/>
          <w:rtl/>
        </w:rPr>
        <w:t xml:space="preserve"> </w:t>
      </w:r>
      <w:r w:rsidR="00BE7411" w:rsidRPr="00934506">
        <w:rPr>
          <w:rFonts w:cstheme="minorHAnsi"/>
          <w:sz w:val="36"/>
          <w:szCs w:val="36"/>
          <w:rtl/>
        </w:rPr>
        <w:t>العام الدراسي</w:t>
      </w:r>
      <w:r w:rsidR="000C6FC3" w:rsidRPr="00934506">
        <w:rPr>
          <w:rFonts w:cstheme="minorHAnsi"/>
          <w:sz w:val="36"/>
          <w:szCs w:val="36"/>
          <w:rtl/>
        </w:rPr>
        <w:t xml:space="preserve"> </w:t>
      </w:r>
      <w:r w:rsidR="00E92D96" w:rsidRPr="00934506">
        <w:rPr>
          <w:rFonts w:cstheme="minorHAnsi"/>
          <w:sz w:val="36"/>
          <w:szCs w:val="36"/>
          <w:rtl/>
        </w:rPr>
        <w:t>2022 - 2023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1"/>
        <w:gridCol w:w="1151"/>
        <w:gridCol w:w="2301"/>
        <w:gridCol w:w="2411"/>
        <w:gridCol w:w="2909"/>
        <w:gridCol w:w="2331"/>
      </w:tblGrid>
      <w:tr w:rsidR="009B4A1D" w:rsidRPr="00207A53" w14:paraId="09B94DE5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8EAADB" w:themeFill="accent1" w:themeFillTint="99"/>
            <w:vAlign w:val="center"/>
          </w:tcPr>
          <w:p w14:paraId="215F9C1B" w14:textId="77777777" w:rsidR="009B4A1D" w:rsidRPr="00207A53" w:rsidRDefault="009B4A1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اليوم</w:t>
            </w:r>
          </w:p>
        </w:tc>
        <w:tc>
          <w:tcPr>
            <w:tcW w:w="1151" w:type="dxa"/>
            <w:shd w:val="clear" w:color="auto" w:fill="8EAADB" w:themeFill="accent1" w:themeFillTint="99"/>
            <w:vAlign w:val="center"/>
          </w:tcPr>
          <w:p w14:paraId="6BF46D9B" w14:textId="77777777" w:rsidR="009B4A1D" w:rsidRPr="00207A53" w:rsidRDefault="009B4A1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الوقت</w:t>
            </w:r>
          </w:p>
        </w:tc>
        <w:tc>
          <w:tcPr>
            <w:tcW w:w="2301" w:type="dxa"/>
            <w:shd w:val="clear" w:color="auto" w:fill="8EAADB" w:themeFill="accent1" w:themeFillTint="99"/>
            <w:vAlign w:val="center"/>
            <w:hideMark/>
          </w:tcPr>
          <w:p w14:paraId="1B1DBD2F" w14:textId="0B086E17" w:rsidR="009B4A1D" w:rsidRPr="00207A53" w:rsidRDefault="00693D04" w:rsidP="00E92D96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="009B4A1D"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رحلة الاولى</w:t>
            </w:r>
          </w:p>
        </w:tc>
        <w:tc>
          <w:tcPr>
            <w:tcW w:w="2411" w:type="dxa"/>
            <w:shd w:val="clear" w:color="auto" w:fill="8EAADB" w:themeFill="accent1" w:themeFillTint="99"/>
            <w:vAlign w:val="center"/>
            <w:hideMark/>
          </w:tcPr>
          <w:p w14:paraId="5EEF80E0" w14:textId="5D7419CF" w:rsidR="009B4A1D" w:rsidRPr="00207A53" w:rsidRDefault="009B4A1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رحلة الثانية</w:t>
            </w:r>
          </w:p>
        </w:tc>
        <w:tc>
          <w:tcPr>
            <w:tcW w:w="2909" w:type="dxa"/>
            <w:shd w:val="clear" w:color="auto" w:fill="8EAADB" w:themeFill="accent1" w:themeFillTint="99"/>
            <w:vAlign w:val="center"/>
            <w:hideMark/>
          </w:tcPr>
          <w:p w14:paraId="252FF22F" w14:textId="4A0EEF8B" w:rsidR="009B4A1D" w:rsidRPr="00207A53" w:rsidRDefault="00693D04" w:rsidP="00E92D96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</w:rPr>
              <w:t xml:space="preserve">      </w:t>
            </w:r>
            <w:r w:rsidR="009B4A1D"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رحلة الثالثة</w:t>
            </w:r>
          </w:p>
        </w:tc>
        <w:tc>
          <w:tcPr>
            <w:tcW w:w="2331" w:type="dxa"/>
            <w:shd w:val="clear" w:color="auto" w:fill="8EAADB" w:themeFill="accent1" w:themeFillTint="99"/>
            <w:vAlign w:val="center"/>
            <w:hideMark/>
          </w:tcPr>
          <w:p w14:paraId="3B6AC2A0" w14:textId="3A087D11" w:rsidR="009B4A1D" w:rsidRPr="00207A53" w:rsidRDefault="00693D04" w:rsidP="00E92D96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9B4A1D"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رحلة الرابعة</w:t>
            </w:r>
          </w:p>
        </w:tc>
      </w:tr>
      <w:tr w:rsidR="009B4A1D" w:rsidRPr="00207A53" w14:paraId="14A5FE9E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F2F2F2" w:themeFill="background1" w:themeFillShade="F2"/>
            <w:vAlign w:val="center"/>
          </w:tcPr>
          <w:p w14:paraId="24EDEE89" w14:textId="2C25B6F6" w:rsidR="009B4A1D" w:rsidRPr="00207A53" w:rsidRDefault="00DE09C7" w:rsidP="00DE09C7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السبت 26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08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/2023</w:t>
            </w:r>
          </w:p>
        </w:tc>
        <w:tc>
          <w:tcPr>
            <w:tcW w:w="1151" w:type="dxa"/>
            <w:shd w:val="clear" w:color="auto" w:fill="FFFFFF" w:themeFill="background1"/>
            <w:vAlign w:val="center"/>
          </w:tcPr>
          <w:p w14:paraId="56E4B4EA" w14:textId="6732A2DA" w:rsidR="009B4A1D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9:00</w:t>
            </w:r>
          </w:p>
        </w:tc>
        <w:tc>
          <w:tcPr>
            <w:tcW w:w="2301" w:type="dxa"/>
            <w:shd w:val="clear" w:color="auto" w:fill="FFFFFF" w:themeFill="background1"/>
            <w:vAlign w:val="center"/>
          </w:tcPr>
          <w:p w14:paraId="1EFD6939" w14:textId="50DFC9A4" w:rsidR="009B4A1D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اللغة </w:t>
            </w:r>
            <w:proofErr w:type="gramStart"/>
            <w:r w:rsidR="00391973">
              <w:rPr>
                <w:rFonts w:asciiTheme="majorBidi" w:eastAsia="Times New Roman" w:hAnsiTheme="majorBidi" w:cs="Times New Roman" w:hint="cs"/>
                <w:b/>
                <w:bCs/>
                <w:color w:val="000000"/>
                <w:sz w:val="24"/>
                <w:szCs w:val="24"/>
                <w:rtl/>
              </w:rPr>
              <w:t>الإنكليزية</w:t>
            </w:r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End"/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16)</w:t>
            </w:r>
          </w:p>
        </w:tc>
        <w:tc>
          <w:tcPr>
            <w:tcW w:w="2411" w:type="dxa"/>
            <w:shd w:val="clear" w:color="auto" w:fill="FFFFFF" w:themeFill="background1"/>
            <w:vAlign w:val="center"/>
          </w:tcPr>
          <w:p w14:paraId="7ABA7EFA" w14:textId="12AB9CD8" w:rsidR="009B4A1D" w:rsidRPr="00207A53" w:rsidRDefault="009B4A1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لاكمة (طلاب)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</w:t>
            </w:r>
            <w:proofErr w:type="gramStart"/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4)</w:t>
            </w:r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End"/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 - اللياقة البدنية (طالبات)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)</w:t>
            </w:r>
          </w:p>
        </w:tc>
        <w:tc>
          <w:tcPr>
            <w:tcW w:w="2909" w:type="dxa"/>
            <w:shd w:val="clear" w:color="auto" w:fill="FFFFFF" w:themeFill="background1"/>
            <w:vAlign w:val="center"/>
          </w:tcPr>
          <w:p w14:paraId="5FA643C4" w14:textId="5B87FA90" w:rsidR="009B4A1D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اللغة </w:t>
            </w:r>
            <w:r w:rsidR="00E564D9">
              <w:rPr>
                <w:rFonts w:asciiTheme="majorBidi" w:eastAsia="Times New Roman" w:hAnsiTheme="majorBidi" w:cs="Times New Roman" w:hint="cs"/>
                <w:b/>
                <w:bCs/>
                <w:color w:val="000000"/>
                <w:sz w:val="24"/>
                <w:szCs w:val="24"/>
                <w:rtl/>
              </w:rPr>
              <w:t>الإنكليزي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21)</w:t>
            </w: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14:paraId="0882954A" w14:textId="5EFB63AA" w:rsidR="009B4A1D" w:rsidRPr="00207A53" w:rsidRDefault="00D91199" w:rsidP="00693D04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كرة سلة</w:t>
            </w:r>
            <w:r w:rsidR="00693D04"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1)</w:t>
            </w:r>
          </w:p>
        </w:tc>
      </w:tr>
      <w:tr w:rsidR="009B4A1D" w:rsidRPr="00207A53" w14:paraId="03EA7932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F2F2F2" w:themeFill="background1" w:themeFillShade="F2"/>
            <w:vAlign w:val="center"/>
          </w:tcPr>
          <w:p w14:paraId="3F25B8DB" w14:textId="72BEF741" w:rsidR="009B4A1D" w:rsidRPr="00207A53" w:rsidRDefault="00DE09C7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الاحد 27/8/2023</w:t>
            </w:r>
          </w:p>
        </w:tc>
        <w:tc>
          <w:tcPr>
            <w:tcW w:w="1151" w:type="dxa"/>
            <w:shd w:val="clear" w:color="auto" w:fill="FFFFFF" w:themeFill="background1"/>
            <w:vAlign w:val="center"/>
          </w:tcPr>
          <w:p w14:paraId="25319203" w14:textId="2FE9A72C" w:rsidR="009B4A1D" w:rsidRPr="00207A53" w:rsidRDefault="007E28D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9</w:t>
            </w:r>
            <w:r w:rsidR="00693D04"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301" w:type="dxa"/>
            <w:shd w:val="clear" w:color="auto" w:fill="FFFFFF" w:themeFill="background1"/>
            <w:vAlign w:val="center"/>
          </w:tcPr>
          <w:p w14:paraId="79BB3881" w14:textId="243E934F" w:rsidR="009B4A1D" w:rsidRPr="00207A53" w:rsidRDefault="009B4A1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كرة سلة</w:t>
            </w:r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6)</w:t>
            </w:r>
          </w:p>
        </w:tc>
        <w:tc>
          <w:tcPr>
            <w:tcW w:w="2411" w:type="dxa"/>
            <w:shd w:val="clear" w:color="auto" w:fill="FFFFFF" w:themeFill="background1"/>
            <w:vAlign w:val="center"/>
          </w:tcPr>
          <w:p w14:paraId="1E73AEA4" w14:textId="01E0F58E" w:rsidR="009B4A1D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اللغة </w:t>
            </w:r>
            <w:r w:rsidR="00DC52DA">
              <w:rPr>
                <w:rFonts w:asciiTheme="majorBidi" w:eastAsia="Times New Roman" w:hAnsiTheme="majorBidi" w:cs="Times New Roman" w:hint="cs"/>
                <w:b/>
                <w:bCs/>
                <w:color w:val="000000"/>
                <w:sz w:val="24"/>
                <w:szCs w:val="24"/>
                <w:rtl/>
              </w:rPr>
              <w:t>الإنكليزية</w:t>
            </w:r>
            <w:r w:rsidR="00DC52D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 (29)</w:t>
            </w:r>
          </w:p>
        </w:tc>
        <w:tc>
          <w:tcPr>
            <w:tcW w:w="2909" w:type="dxa"/>
            <w:shd w:val="clear" w:color="auto" w:fill="FFFFFF" w:themeFill="background1"/>
            <w:vAlign w:val="center"/>
          </w:tcPr>
          <w:p w14:paraId="56FF9421" w14:textId="23665BE7" w:rsidR="009B4A1D" w:rsidRPr="00207A53" w:rsidRDefault="009B4A1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عاب مضرب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3)</w:t>
            </w: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14:paraId="25E2ABED" w14:textId="64A8FA35" w:rsidR="009B4A1D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ادارة والتنظيم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8)</w:t>
            </w:r>
          </w:p>
        </w:tc>
      </w:tr>
      <w:tr w:rsidR="00693D04" w:rsidRPr="00207A53" w14:paraId="47AAB6F0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D9D9D9" w:themeFill="background1" w:themeFillShade="D9"/>
            <w:vAlign w:val="center"/>
          </w:tcPr>
          <w:p w14:paraId="55381B53" w14:textId="1AA1DD0B" w:rsidR="00693D04" w:rsidRPr="00207A53" w:rsidRDefault="00DE09C7" w:rsidP="00DE09C7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الاثنين</w:t>
            </w:r>
            <w:r w:rsidR="00D9119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28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08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/2023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647D26C7" w14:textId="2E4E1B9F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9:00</w:t>
            </w:r>
          </w:p>
        </w:tc>
        <w:tc>
          <w:tcPr>
            <w:tcW w:w="2301" w:type="dxa"/>
            <w:shd w:val="clear" w:color="auto" w:fill="D9D9D9" w:themeFill="background1" w:themeFillShade="D9"/>
            <w:vAlign w:val="center"/>
          </w:tcPr>
          <w:p w14:paraId="30458227" w14:textId="4FCC792A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فلسفة وتاريخ التربية </w:t>
            </w:r>
            <w:proofErr w:type="gramStart"/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رياضية</w:t>
            </w:r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End"/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52)</w:t>
            </w:r>
          </w:p>
        </w:tc>
        <w:tc>
          <w:tcPr>
            <w:tcW w:w="2411" w:type="dxa"/>
            <w:shd w:val="clear" w:color="auto" w:fill="D9D9D9" w:themeFill="background1" w:themeFillShade="D9"/>
            <w:vAlign w:val="center"/>
          </w:tcPr>
          <w:p w14:paraId="759ECE2F" w14:textId="1CDB42A7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عاب القوى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3)</w:t>
            </w:r>
          </w:p>
        </w:tc>
        <w:tc>
          <w:tcPr>
            <w:tcW w:w="2909" w:type="dxa"/>
            <w:shd w:val="clear" w:color="auto" w:fill="D9D9D9" w:themeFill="background1" w:themeFillShade="D9"/>
            <w:vAlign w:val="center"/>
          </w:tcPr>
          <w:p w14:paraId="6858CDDE" w14:textId="7D15B0BA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تأهيل الإصابات البدني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22)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14:paraId="31DEB3F6" w14:textId="5506747D" w:rsidR="00693D04" w:rsidRPr="00207A53" w:rsidRDefault="00D91199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طرائق تدريس التربية الرياضية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)</w:t>
            </w:r>
          </w:p>
        </w:tc>
      </w:tr>
      <w:tr w:rsidR="00693D04" w:rsidRPr="00207A53" w14:paraId="12339D37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D9D9D9" w:themeFill="background1" w:themeFillShade="D9"/>
            <w:vAlign w:val="center"/>
          </w:tcPr>
          <w:p w14:paraId="7B38F578" w14:textId="7DAEA644" w:rsidR="00693D04" w:rsidRPr="00207A53" w:rsidRDefault="00DE09C7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الثلاثاء29/8/2023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532DE618" w14:textId="07D0A9B9" w:rsidR="00693D04" w:rsidRPr="00207A53" w:rsidRDefault="007E28D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9</w:t>
            </w:r>
            <w:r w:rsidR="00693D04"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301" w:type="dxa"/>
            <w:shd w:val="clear" w:color="auto" w:fill="D9D9D9" w:themeFill="background1" w:themeFillShade="D9"/>
            <w:vAlign w:val="center"/>
          </w:tcPr>
          <w:p w14:paraId="22E0F6F8" w14:textId="590EBCD4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كشافة</w:t>
            </w:r>
            <w:r w:rsidR="00D9119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والمرشدات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6)</w:t>
            </w:r>
          </w:p>
        </w:tc>
        <w:tc>
          <w:tcPr>
            <w:tcW w:w="2411" w:type="dxa"/>
            <w:shd w:val="clear" w:color="auto" w:fill="D9D9D9" w:themeFill="background1" w:themeFillShade="D9"/>
            <w:vAlign w:val="center"/>
          </w:tcPr>
          <w:p w14:paraId="2B6F502D" w14:textId="5C57160E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proofErr w:type="spellStart"/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بايوميكانيك</w:t>
            </w:r>
            <w:proofErr w:type="spellEnd"/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رياضي</w:t>
            </w:r>
            <w:r w:rsidR="009F551B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7)</w:t>
            </w:r>
          </w:p>
        </w:tc>
        <w:tc>
          <w:tcPr>
            <w:tcW w:w="2909" w:type="dxa"/>
            <w:shd w:val="clear" w:color="auto" w:fill="D9D9D9" w:themeFill="background1" w:themeFillShade="D9"/>
            <w:vAlign w:val="center"/>
          </w:tcPr>
          <w:p w14:paraId="68639E25" w14:textId="4E3F474A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بارز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7)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14:paraId="50B6DC70" w14:textId="50F174EF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اللغة </w:t>
            </w:r>
            <w:r w:rsidR="001664EA">
              <w:rPr>
                <w:rFonts w:asciiTheme="majorBidi" w:eastAsia="Times New Roman" w:hAnsiTheme="majorBidi" w:cs="Times New Roman" w:hint="cs"/>
                <w:b/>
                <w:bCs/>
                <w:color w:val="000000"/>
                <w:sz w:val="24"/>
                <w:szCs w:val="24"/>
                <w:rtl/>
              </w:rPr>
              <w:t>الإنكليزية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9)</w:t>
            </w:r>
          </w:p>
        </w:tc>
      </w:tr>
      <w:tr w:rsidR="00693D04" w:rsidRPr="00207A53" w14:paraId="1BA6EC69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FFFFFF" w:themeFill="background1"/>
            <w:vAlign w:val="center"/>
          </w:tcPr>
          <w:p w14:paraId="6123095E" w14:textId="6F8564ED" w:rsidR="00693D04" w:rsidRPr="00207A53" w:rsidRDefault="00DE09C7" w:rsidP="00DE09C7">
            <w:pPr>
              <w:bidi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الاربعاء</w:t>
            </w:r>
            <w:r w:rsidR="003949F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30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/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08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/2023</w:t>
            </w:r>
          </w:p>
        </w:tc>
        <w:tc>
          <w:tcPr>
            <w:tcW w:w="1151" w:type="dxa"/>
            <w:shd w:val="clear" w:color="auto" w:fill="FFFFFF" w:themeFill="background1"/>
            <w:vAlign w:val="center"/>
          </w:tcPr>
          <w:p w14:paraId="182B3271" w14:textId="2B17AA78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9:00</w:t>
            </w:r>
          </w:p>
        </w:tc>
        <w:tc>
          <w:tcPr>
            <w:tcW w:w="2301" w:type="dxa"/>
            <w:shd w:val="clear" w:color="auto" w:fill="FFFFFF" w:themeFill="background1"/>
            <w:vAlign w:val="center"/>
          </w:tcPr>
          <w:p w14:paraId="4C3AE3FB" w14:textId="6BB8B04C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حقوق </w:t>
            </w:r>
            <w:proofErr w:type="gramStart"/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انسان</w:t>
            </w:r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End"/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8)</w:t>
            </w:r>
          </w:p>
        </w:tc>
        <w:tc>
          <w:tcPr>
            <w:tcW w:w="2411" w:type="dxa"/>
            <w:shd w:val="clear" w:color="auto" w:fill="FFFFFF" w:themeFill="background1"/>
            <w:vAlign w:val="center"/>
          </w:tcPr>
          <w:p w14:paraId="0A48E03D" w14:textId="3B89CC8E" w:rsidR="00693D04" w:rsidRPr="00207A53" w:rsidRDefault="00D91199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كرة يد 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3)</w:t>
            </w:r>
          </w:p>
        </w:tc>
        <w:tc>
          <w:tcPr>
            <w:tcW w:w="2909" w:type="dxa"/>
            <w:shd w:val="clear" w:color="auto" w:fill="FFFFFF" w:themeFill="background1"/>
            <w:vAlign w:val="center"/>
          </w:tcPr>
          <w:p w14:paraId="28CF45A6" w14:textId="6FDF7F0C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تعلم الحركي</w:t>
            </w:r>
            <w:r w:rsidR="00231B1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3)</w:t>
            </w: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14:paraId="32AFC1B4" w14:textId="2F060F72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كرة الطائرة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)</w:t>
            </w:r>
          </w:p>
        </w:tc>
      </w:tr>
      <w:tr w:rsidR="00693D04" w:rsidRPr="00207A53" w14:paraId="4C6652E8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FFFFFF" w:themeFill="background1"/>
            <w:vAlign w:val="center"/>
          </w:tcPr>
          <w:p w14:paraId="6DC83FB3" w14:textId="776D6153" w:rsidR="00693D04" w:rsidRPr="00207A53" w:rsidRDefault="00DE09C7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الخميس 31/8/2023</w:t>
            </w:r>
          </w:p>
        </w:tc>
        <w:tc>
          <w:tcPr>
            <w:tcW w:w="1151" w:type="dxa"/>
            <w:shd w:val="clear" w:color="auto" w:fill="FFFFFF" w:themeFill="background1"/>
            <w:vAlign w:val="center"/>
          </w:tcPr>
          <w:p w14:paraId="3640A1C6" w14:textId="3DB4AC8D" w:rsidR="00693D04" w:rsidRPr="00207A53" w:rsidRDefault="007E28D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9</w:t>
            </w:r>
            <w:r w:rsidR="00693D04"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301" w:type="dxa"/>
            <w:shd w:val="clear" w:color="auto" w:fill="FFFFFF" w:themeFill="background1"/>
            <w:vAlign w:val="center"/>
          </w:tcPr>
          <w:p w14:paraId="688B0A8F" w14:textId="2C374B22" w:rsidR="00693D04" w:rsidRPr="00207A53" w:rsidRDefault="009B6A3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عاب القوى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8)</w:t>
            </w:r>
          </w:p>
        </w:tc>
        <w:tc>
          <w:tcPr>
            <w:tcW w:w="2411" w:type="dxa"/>
            <w:shd w:val="clear" w:color="auto" w:fill="FFFFFF" w:themeFill="background1"/>
            <w:vAlign w:val="center"/>
          </w:tcPr>
          <w:p w14:paraId="392103CA" w14:textId="579487E4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proofErr w:type="gramStart"/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إحصاء</w:t>
            </w:r>
            <w:r w:rsidR="009F551B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End"/>
            <w:r w:rsidR="009F551B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48)</w:t>
            </w:r>
          </w:p>
        </w:tc>
        <w:tc>
          <w:tcPr>
            <w:tcW w:w="2909" w:type="dxa"/>
            <w:shd w:val="clear" w:color="auto" w:fill="FFFFFF" w:themeFill="background1"/>
            <w:vAlign w:val="center"/>
          </w:tcPr>
          <w:p w14:paraId="429B2F2E" w14:textId="4A32006E" w:rsidR="00693D04" w:rsidRPr="00207A53" w:rsidRDefault="00D91199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كرة اليد 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5)</w:t>
            </w: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14:paraId="566DC689" w14:textId="55E9347B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علم التدريب الرياضي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28)</w:t>
            </w:r>
          </w:p>
        </w:tc>
      </w:tr>
      <w:tr w:rsidR="00693D04" w:rsidRPr="00207A53" w14:paraId="619791D1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D9D9D9" w:themeFill="background1" w:themeFillShade="D9"/>
            <w:vAlign w:val="center"/>
          </w:tcPr>
          <w:p w14:paraId="0C875FA8" w14:textId="6D4FB77B" w:rsidR="00693D04" w:rsidRPr="00207A53" w:rsidRDefault="007E28DD" w:rsidP="007E28DD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السبت</w:t>
            </w:r>
            <w:r w:rsidR="003949F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09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/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09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/2023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406D6D8C" w14:textId="021E25F7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9:00</w:t>
            </w:r>
          </w:p>
        </w:tc>
        <w:tc>
          <w:tcPr>
            <w:tcW w:w="2301" w:type="dxa"/>
            <w:shd w:val="clear" w:color="auto" w:fill="D9D9D9" w:themeFill="background1" w:themeFillShade="D9"/>
            <w:vAlign w:val="center"/>
          </w:tcPr>
          <w:p w14:paraId="41107292" w14:textId="6FDDD1F1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علم </w:t>
            </w:r>
            <w:proofErr w:type="gramStart"/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تشريح</w:t>
            </w:r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End"/>
            <w:r w:rsidR="0039197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40)</w:t>
            </w:r>
          </w:p>
        </w:tc>
        <w:tc>
          <w:tcPr>
            <w:tcW w:w="2411" w:type="dxa"/>
            <w:shd w:val="clear" w:color="auto" w:fill="D9D9D9" w:themeFill="background1" w:themeFillShade="D9"/>
            <w:vAlign w:val="center"/>
          </w:tcPr>
          <w:p w14:paraId="2F08154B" w14:textId="541C57E3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كرة </w:t>
            </w:r>
            <w:proofErr w:type="gramStart"/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سل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End"/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20)</w:t>
            </w:r>
            <w:r w:rsidR="007E28DD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/</w:t>
            </w:r>
            <w:r w:rsidR="007E28DD">
              <w:rPr>
                <w:rtl/>
              </w:rPr>
              <w:t xml:space="preserve"> </w:t>
            </w:r>
            <w:r w:rsidR="007E28DD" w:rsidRPr="007E28DD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كرة الطائر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4)</w:t>
            </w:r>
          </w:p>
        </w:tc>
        <w:tc>
          <w:tcPr>
            <w:tcW w:w="2909" w:type="dxa"/>
            <w:shd w:val="clear" w:color="auto" w:fill="D9D9D9" w:themeFill="background1" w:themeFillShade="D9"/>
            <w:vAlign w:val="center"/>
          </w:tcPr>
          <w:p w14:paraId="6425B84F" w14:textId="1A288A87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بحث العلمي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28)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14:paraId="161C9547" w14:textId="29F7363F" w:rsidR="00693D04" w:rsidRPr="00207A53" w:rsidRDefault="009B6A3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كرة اليد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)</w:t>
            </w:r>
          </w:p>
        </w:tc>
      </w:tr>
      <w:tr w:rsidR="00693D04" w:rsidRPr="00207A53" w14:paraId="44DBACD8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D9D9D9" w:themeFill="background1" w:themeFillShade="D9"/>
            <w:vAlign w:val="center"/>
          </w:tcPr>
          <w:p w14:paraId="0EC1F4A4" w14:textId="1A07B9C1" w:rsidR="00693D04" w:rsidRPr="00207A53" w:rsidRDefault="007E28D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الاحد 10/09/2023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41D2F8C4" w14:textId="2AABBC0E" w:rsidR="00693D04" w:rsidRPr="00207A53" w:rsidRDefault="007E28D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9</w:t>
            </w:r>
            <w:r w:rsidR="00693D04"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301" w:type="dxa"/>
            <w:shd w:val="clear" w:color="auto" w:fill="D9D9D9" w:themeFill="background1" w:themeFillShade="D9"/>
            <w:vAlign w:val="center"/>
          </w:tcPr>
          <w:p w14:paraId="559E5217" w14:textId="11AD081D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كرة قدم (طلاب) </w:t>
            </w:r>
            <w:r w:rsidR="006871C2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(4) </w:t>
            </w: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- كرة قدم صالات (طالبات)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411" w:type="dxa"/>
            <w:shd w:val="clear" w:color="auto" w:fill="D9D9D9" w:themeFill="background1" w:themeFillShade="D9"/>
            <w:vAlign w:val="center"/>
          </w:tcPr>
          <w:p w14:paraId="35C022DC" w14:textId="670F2B89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علم التدريب الرياضي</w:t>
            </w:r>
            <w:r w:rsidR="009F551B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</w:t>
            </w:r>
            <w:r w:rsidR="00DC52D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43</w:t>
            </w:r>
            <w:r w:rsidR="009F551B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)</w:t>
            </w:r>
          </w:p>
        </w:tc>
        <w:tc>
          <w:tcPr>
            <w:tcW w:w="2909" w:type="dxa"/>
            <w:shd w:val="clear" w:color="auto" w:fill="D9D9D9" w:themeFill="background1" w:themeFillShade="D9"/>
            <w:vAlign w:val="center"/>
          </w:tcPr>
          <w:p w14:paraId="270617FB" w14:textId="479B880D" w:rsidR="00693D04" w:rsidRPr="00207A53" w:rsidRDefault="00D91199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ج</w:t>
            </w:r>
            <w:r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منا ست</w:t>
            </w:r>
            <w:r w:rsidRPr="00207A53">
              <w:rPr>
                <w:rFonts w:asciiTheme="majorBidi" w:eastAsia="Times New Roman" w:hAnsiTheme="majorBidi" w:cstheme="majorBidi" w:hint="eastAsia"/>
                <w:b/>
                <w:bCs/>
                <w:color w:val="000000"/>
                <w:sz w:val="24"/>
                <w:szCs w:val="24"/>
                <w:rtl/>
              </w:rPr>
              <w:t>ك</w:t>
            </w: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(9) </w:t>
            </w: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(طلاب - طالبات)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14:paraId="2FD2CBA8" w14:textId="3E60E87C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رياضة خواص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)</w:t>
            </w:r>
          </w:p>
        </w:tc>
      </w:tr>
      <w:tr w:rsidR="00693D04" w:rsidRPr="00207A53" w14:paraId="0A139D63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FFFFFF" w:themeFill="background1"/>
            <w:vAlign w:val="center"/>
          </w:tcPr>
          <w:p w14:paraId="3A82B8E1" w14:textId="3621AB6A" w:rsidR="00693D04" w:rsidRPr="00207A53" w:rsidRDefault="007E28DD" w:rsidP="007E28DD">
            <w:pPr>
              <w:bidi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الاثنين</w:t>
            </w:r>
            <w:r w:rsidR="003949F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11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/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09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/2023</w:t>
            </w:r>
          </w:p>
        </w:tc>
        <w:tc>
          <w:tcPr>
            <w:tcW w:w="1151" w:type="dxa"/>
            <w:shd w:val="clear" w:color="auto" w:fill="FFFFFF" w:themeFill="background1"/>
            <w:vAlign w:val="center"/>
          </w:tcPr>
          <w:p w14:paraId="43FB647B" w14:textId="00D9FF7D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9:00</w:t>
            </w:r>
          </w:p>
        </w:tc>
        <w:tc>
          <w:tcPr>
            <w:tcW w:w="2301" w:type="dxa"/>
            <w:shd w:val="clear" w:color="auto" w:fill="FFFFFF" w:themeFill="background1"/>
            <w:vAlign w:val="center"/>
          </w:tcPr>
          <w:p w14:paraId="1E4AAD3C" w14:textId="0C8BF198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لغة العربي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9)</w:t>
            </w:r>
          </w:p>
        </w:tc>
        <w:tc>
          <w:tcPr>
            <w:tcW w:w="2411" w:type="dxa"/>
            <w:shd w:val="clear" w:color="auto" w:fill="FFFFFF" w:themeFill="background1"/>
            <w:vAlign w:val="center"/>
          </w:tcPr>
          <w:p w14:paraId="31E49583" w14:textId="3ACAA900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جمناستك</w:t>
            </w:r>
            <w:proofErr w:type="spellEnd"/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21)</w:t>
            </w: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 (طلاب - طالبات)</w:t>
            </w:r>
          </w:p>
        </w:tc>
        <w:tc>
          <w:tcPr>
            <w:tcW w:w="2909" w:type="dxa"/>
            <w:shd w:val="clear" w:color="auto" w:fill="FFFFFF" w:themeFill="background1"/>
            <w:vAlign w:val="center"/>
          </w:tcPr>
          <w:p w14:paraId="29489DB4" w14:textId="21587DB9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علم </w:t>
            </w:r>
            <w:proofErr w:type="spellStart"/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فسلجة</w:t>
            </w:r>
            <w:proofErr w:type="spellEnd"/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28)</w:t>
            </w: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14:paraId="61D6D76F" w14:textId="2D191CE3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كرة القدم (طلاب</w:t>
            </w:r>
            <w:proofErr w:type="gramStart"/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)</w:t>
            </w:r>
            <w:r w:rsidR="00DC52D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End"/>
            <w:r w:rsidR="00DC52D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2)</w:t>
            </w: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 - كرة قدم صالات (طالبات)</w:t>
            </w:r>
            <w:r w:rsidR="00DC52D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2)</w:t>
            </w:r>
          </w:p>
        </w:tc>
      </w:tr>
      <w:tr w:rsidR="00693D04" w:rsidRPr="00207A53" w14:paraId="3AD36E67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FFFFFF" w:themeFill="background1"/>
            <w:vAlign w:val="center"/>
          </w:tcPr>
          <w:p w14:paraId="2D898D32" w14:textId="40EB3443" w:rsidR="00693D04" w:rsidRPr="00207A53" w:rsidRDefault="007E28D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الثلاثاء 12/09/2023</w:t>
            </w:r>
          </w:p>
        </w:tc>
        <w:tc>
          <w:tcPr>
            <w:tcW w:w="1151" w:type="dxa"/>
            <w:shd w:val="clear" w:color="auto" w:fill="FFFFFF" w:themeFill="background1"/>
            <w:vAlign w:val="center"/>
          </w:tcPr>
          <w:p w14:paraId="10FA93C7" w14:textId="35D0DFE9" w:rsidR="00693D04" w:rsidRPr="00207A53" w:rsidRDefault="007E28D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9</w:t>
            </w:r>
            <w:r w:rsidR="00693D04"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301" w:type="dxa"/>
            <w:shd w:val="clear" w:color="auto" w:fill="FFFFFF" w:themeFill="background1"/>
            <w:vAlign w:val="center"/>
          </w:tcPr>
          <w:p w14:paraId="7804003F" w14:textId="10DC27EA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سباح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31)</w:t>
            </w:r>
          </w:p>
        </w:tc>
        <w:tc>
          <w:tcPr>
            <w:tcW w:w="2411" w:type="dxa"/>
            <w:shd w:val="clear" w:color="auto" w:fill="FFFFFF" w:themeFill="background1"/>
            <w:vAlign w:val="center"/>
          </w:tcPr>
          <w:p w14:paraId="4C8A719D" w14:textId="4A8582EC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ختبار وقياس</w:t>
            </w:r>
            <w:r w:rsidR="009F551B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="00DC52D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13</w:t>
            </w:r>
            <w:r w:rsidR="009F551B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)</w:t>
            </w:r>
          </w:p>
        </w:tc>
        <w:tc>
          <w:tcPr>
            <w:tcW w:w="2909" w:type="dxa"/>
            <w:shd w:val="clear" w:color="auto" w:fill="FFFFFF" w:themeFill="background1"/>
            <w:vAlign w:val="center"/>
          </w:tcPr>
          <w:p w14:paraId="76357045" w14:textId="1679EC02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كرة الطائر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1)</w:t>
            </w: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14:paraId="7B20F7E8" w14:textId="6F49F0BB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علم النفس الرياضي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27)</w:t>
            </w:r>
          </w:p>
        </w:tc>
      </w:tr>
      <w:tr w:rsidR="00693D04" w:rsidRPr="00207A53" w14:paraId="300BF478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D9D9D9" w:themeFill="background1" w:themeFillShade="D9"/>
            <w:vAlign w:val="center"/>
          </w:tcPr>
          <w:p w14:paraId="5C3F2747" w14:textId="30C96588" w:rsidR="00693D04" w:rsidRPr="00207A53" w:rsidRDefault="003949FA" w:rsidP="007E28DD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الأربعاء </w:t>
            </w:r>
            <w:r w:rsidR="007E28DD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13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/</w:t>
            </w:r>
            <w:r w:rsidR="007E28DD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09</w:t>
            </w:r>
            <w:r w:rsidR="005129EC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/2023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7DD2C207" w14:textId="4910ACFE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9:00</w:t>
            </w:r>
          </w:p>
        </w:tc>
        <w:tc>
          <w:tcPr>
            <w:tcW w:w="2301" w:type="dxa"/>
            <w:shd w:val="clear" w:color="auto" w:fill="D9D9D9" w:themeFill="background1" w:themeFillShade="D9"/>
            <w:vAlign w:val="center"/>
          </w:tcPr>
          <w:p w14:paraId="196A94AF" w14:textId="05B461F0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حاسوب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4)</w:t>
            </w:r>
          </w:p>
        </w:tc>
        <w:tc>
          <w:tcPr>
            <w:tcW w:w="2411" w:type="dxa"/>
            <w:shd w:val="clear" w:color="auto" w:fill="D9D9D9" w:themeFill="background1" w:themeFillShade="D9"/>
            <w:vAlign w:val="center"/>
          </w:tcPr>
          <w:p w14:paraId="28D6C715" w14:textId="369D9E64" w:rsidR="00693D04" w:rsidRPr="00207A53" w:rsidRDefault="00D91199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طرائق تدريس التربية الرياضي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2)</w:t>
            </w:r>
          </w:p>
        </w:tc>
        <w:tc>
          <w:tcPr>
            <w:tcW w:w="2909" w:type="dxa"/>
            <w:shd w:val="clear" w:color="auto" w:fill="D9D9D9" w:themeFill="background1" w:themeFillShade="D9"/>
            <w:vAlign w:val="center"/>
          </w:tcPr>
          <w:p w14:paraId="52A02B5F" w14:textId="7E12E97F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كرة القدم (طلاب) </w:t>
            </w:r>
            <w:r w:rsidR="00E564D9">
              <w:rPr>
                <w:rFonts w:asciiTheme="majorBidi" w:eastAsia="Times New Roman" w:hAnsiTheme="majorBidi" w:cs="Times New Roman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Start"/>
            <w:r w:rsidR="00E564D9">
              <w:rPr>
                <w:rFonts w:asciiTheme="majorBidi" w:eastAsia="Times New Roman" w:hAnsiTheme="majorBidi" w:cs="Times New Roman" w:hint="cs"/>
                <w:b/>
                <w:bCs/>
                <w:color w:val="000000"/>
                <w:sz w:val="24"/>
                <w:szCs w:val="24"/>
                <w:rtl/>
              </w:rPr>
              <w:t>5)</w:t>
            </w: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-</w:t>
            </w:r>
            <w:proofErr w:type="gramEnd"/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 xml:space="preserve"> كرة قدم صالات (طالبات)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)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14:paraId="65ACC4EF" w14:textId="4DCD34E7" w:rsidR="00693D04" w:rsidRPr="00207A53" w:rsidRDefault="009B6A33" w:rsidP="00693D04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عاب القوى</w:t>
            </w:r>
            <w:r w:rsidR="001664EA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)</w:t>
            </w:r>
          </w:p>
        </w:tc>
      </w:tr>
      <w:tr w:rsidR="00693D04" w:rsidRPr="00207A53" w14:paraId="567177F9" w14:textId="77777777" w:rsidTr="00904BCA">
        <w:trPr>
          <w:trHeight w:val="510"/>
          <w:jc w:val="center"/>
        </w:trPr>
        <w:tc>
          <w:tcPr>
            <w:tcW w:w="2471" w:type="dxa"/>
            <w:shd w:val="clear" w:color="auto" w:fill="D9D9D9" w:themeFill="background1" w:themeFillShade="D9"/>
            <w:vAlign w:val="center"/>
          </w:tcPr>
          <w:p w14:paraId="55AE6BCB" w14:textId="35347B12" w:rsidR="00693D04" w:rsidRPr="00207A53" w:rsidRDefault="007E28D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الخميس 14/09/2023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1F6A4089" w14:textId="65E697BD" w:rsidR="00693D04" w:rsidRPr="00207A53" w:rsidRDefault="007E28DD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9</w:t>
            </w:r>
            <w:r w:rsidR="00693D04" w:rsidRPr="00207A53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301" w:type="dxa"/>
            <w:shd w:val="clear" w:color="auto" w:fill="D9D9D9" w:themeFill="background1" w:themeFillShade="D9"/>
            <w:vAlign w:val="center"/>
          </w:tcPr>
          <w:p w14:paraId="4A3A8FED" w14:textId="736CC30F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رفع الاثقال (طلاب) 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Start"/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8)</w:t>
            </w: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-</w:t>
            </w:r>
            <w:proofErr w:type="gramEnd"/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 اللياقة البدنية (طالبات)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4)</w:t>
            </w:r>
          </w:p>
        </w:tc>
        <w:tc>
          <w:tcPr>
            <w:tcW w:w="2411" w:type="dxa"/>
            <w:shd w:val="clear" w:color="auto" w:fill="D9D9D9" w:themeFill="background1" w:themeFillShade="D9"/>
            <w:vAlign w:val="center"/>
          </w:tcPr>
          <w:p w14:paraId="43B04DDD" w14:textId="7CF8CB47" w:rsidR="00693D04" w:rsidRPr="00207A53" w:rsidRDefault="00933A93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933A93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الحاسوب</w:t>
            </w:r>
            <w:r w:rsidR="009F551B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3)</w:t>
            </w:r>
          </w:p>
        </w:tc>
        <w:tc>
          <w:tcPr>
            <w:tcW w:w="2909" w:type="dxa"/>
            <w:shd w:val="clear" w:color="auto" w:fill="D9D9D9" w:themeFill="background1" w:themeFillShade="D9"/>
            <w:vAlign w:val="center"/>
          </w:tcPr>
          <w:p w14:paraId="5DA7FE29" w14:textId="1B08E424" w:rsidR="00693D04" w:rsidRPr="00207A53" w:rsidRDefault="00693D04" w:rsidP="003C5D8E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proofErr w:type="gramStart"/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صارعة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proofErr w:type="gramEnd"/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12)</w:t>
            </w:r>
            <w:r w:rsidRPr="00207A53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 (طلاب) - اللياقة البدنية (طالبات)</w:t>
            </w:r>
            <w:r w:rsidR="00E564D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(1)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14:paraId="10CE53CC" w14:textId="788D3E76" w:rsidR="00693D04" w:rsidRPr="00207A53" w:rsidRDefault="007E28DD" w:rsidP="00693D04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7E28DD">
              <w:rPr>
                <w:rFonts w:asciiTheme="majorBidi" w:eastAsia="Times New Roman" w:hAnsiTheme="majorBidi" w:cs="Times New Roman"/>
                <w:b/>
                <w:bCs/>
                <w:color w:val="000000"/>
                <w:sz w:val="24"/>
                <w:szCs w:val="24"/>
                <w:rtl/>
              </w:rPr>
              <w:t>لا يوجد</w:t>
            </w:r>
          </w:p>
        </w:tc>
      </w:tr>
    </w:tbl>
    <w:p w14:paraId="6C8D44D1" w14:textId="77777777" w:rsidR="009F3262" w:rsidRDefault="009F3262">
      <w:pPr>
        <w:rPr>
          <w:rtl/>
        </w:rPr>
      </w:pPr>
    </w:p>
    <w:tbl>
      <w:tblPr>
        <w:tblStyle w:val="a3"/>
        <w:tblpPr w:leftFromText="180" w:rightFromText="180" w:vertAnchor="text" w:horzAnchor="margin" w:tblpXSpec="center" w:tblpY="10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3C5D8E" w:rsidRPr="003C5D8E" w14:paraId="21E2D0C2" w14:textId="77777777" w:rsidTr="003C5D8E">
        <w:trPr>
          <w:trHeight w:val="146"/>
        </w:trPr>
        <w:tc>
          <w:tcPr>
            <w:tcW w:w="3237" w:type="dxa"/>
            <w:vAlign w:val="bottom"/>
          </w:tcPr>
          <w:p w14:paraId="38591663" w14:textId="77777777" w:rsidR="003C5D8E" w:rsidRPr="003C5D8E" w:rsidRDefault="003C5D8E" w:rsidP="003C5D8E">
            <w:pPr>
              <w:bidi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المعاون العلمي</w:t>
            </w:r>
          </w:p>
        </w:tc>
        <w:tc>
          <w:tcPr>
            <w:tcW w:w="3237" w:type="dxa"/>
            <w:vAlign w:val="bottom"/>
          </w:tcPr>
          <w:p w14:paraId="4CBCA7E2" w14:textId="77777777" w:rsidR="003C5D8E" w:rsidRPr="003C5D8E" w:rsidRDefault="003C5D8E" w:rsidP="003C5D8E">
            <w:pPr>
              <w:bidi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رئيس فرع العلوم النظرية</w:t>
            </w:r>
          </w:p>
        </w:tc>
        <w:tc>
          <w:tcPr>
            <w:tcW w:w="3238" w:type="dxa"/>
            <w:vAlign w:val="bottom"/>
          </w:tcPr>
          <w:p w14:paraId="7C8173B9" w14:textId="77777777" w:rsidR="003C5D8E" w:rsidRPr="003C5D8E" w:rsidRDefault="003C5D8E" w:rsidP="003C5D8E">
            <w:pPr>
              <w:bidi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 xml:space="preserve">رئيس فرع الالعاب </w:t>
            </w:r>
            <w:proofErr w:type="spellStart"/>
            <w:r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الفرقية</w:t>
            </w:r>
            <w:proofErr w:type="spellEnd"/>
          </w:p>
        </w:tc>
        <w:tc>
          <w:tcPr>
            <w:tcW w:w="3238" w:type="dxa"/>
            <w:vAlign w:val="bottom"/>
          </w:tcPr>
          <w:p w14:paraId="0D416C42" w14:textId="77777777" w:rsidR="003C5D8E" w:rsidRPr="003C5D8E" w:rsidRDefault="003C5D8E" w:rsidP="003C5D8E">
            <w:pPr>
              <w:bidi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رئيس فرع الالعاب الفردية</w:t>
            </w:r>
          </w:p>
        </w:tc>
      </w:tr>
      <w:tr w:rsidR="003C5D8E" w:rsidRPr="003C5D8E" w14:paraId="4E197ED6" w14:textId="77777777" w:rsidTr="003C5D8E">
        <w:trPr>
          <w:trHeight w:val="144"/>
        </w:trPr>
        <w:tc>
          <w:tcPr>
            <w:tcW w:w="3237" w:type="dxa"/>
            <w:vAlign w:val="bottom"/>
          </w:tcPr>
          <w:p w14:paraId="42F26C7D" w14:textId="77777777" w:rsidR="003C5D8E" w:rsidRDefault="003C5D8E" w:rsidP="000E6EA8">
            <w:pPr>
              <w:bidi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</w:pPr>
            <w:r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ا.</w:t>
            </w:r>
            <w:r w:rsidR="000E6EA8"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د محمد وليد شهاب</w:t>
            </w:r>
          </w:p>
          <w:p w14:paraId="156F5F79" w14:textId="3BA15247" w:rsidR="00DC52DA" w:rsidRPr="003C5D8E" w:rsidRDefault="00DC52DA" w:rsidP="00DC52DA">
            <w:pPr>
              <w:bidi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237" w:type="dxa"/>
            <w:vAlign w:val="bottom"/>
          </w:tcPr>
          <w:p w14:paraId="6CAE52E3" w14:textId="4D7B03A1" w:rsidR="003C5D8E" w:rsidRPr="003C5D8E" w:rsidRDefault="003C5D8E" w:rsidP="00E92D96">
            <w:pPr>
              <w:bidi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</w:rPr>
            </w:pPr>
            <w:r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 xml:space="preserve">ا.د </w:t>
            </w:r>
            <w:r w:rsidR="00E92D96">
              <w:rPr>
                <w:rFonts w:ascii="Simplified Arabic" w:eastAsia="Times New Roman" w:hAnsi="Simplified Arabic" w:cs="Simplified Arabic" w:hint="cs"/>
                <w:b/>
                <w:bCs/>
                <w:color w:val="000000"/>
                <w:sz w:val="24"/>
                <w:szCs w:val="24"/>
                <w:rtl/>
              </w:rPr>
              <w:t>نصير قاسم خلف</w:t>
            </w:r>
          </w:p>
        </w:tc>
        <w:tc>
          <w:tcPr>
            <w:tcW w:w="3238" w:type="dxa"/>
            <w:vAlign w:val="bottom"/>
          </w:tcPr>
          <w:p w14:paraId="76AEB590" w14:textId="77777777" w:rsidR="003C5D8E" w:rsidRPr="003C5D8E" w:rsidRDefault="003C5D8E" w:rsidP="003C5D8E">
            <w:pPr>
              <w:bidi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</w:rPr>
            </w:pPr>
            <w:r w:rsidRPr="003C5D8E"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</w:rPr>
              <w:t>ا.د مسلم حسب الله ابراهيم</w:t>
            </w:r>
          </w:p>
        </w:tc>
        <w:tc>
          <w:tcPr>
            <w:tcW w:w="3238" w:type="dxa"/>
            <w:vAlign w:val="bottom"/>
          </w:tcPr>
          <w:p w14:paraId="2778531E" w14:textId="1C354B67" w:rsidR="003C5D8E" w:rsidRPr="003C5D8E" w:rsidRDefault="00231B19" w:rsidP="003C5D8E">
            <w:pPr>
              <w:bidi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Simplified Arabic" w:eastAsia="Times New Roman" w:hAnsi="Simplified Arabic" w:cs="Simplified Arabic" w:hint="cs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ا.د فردوس مجيد امين </w:t>
            </w:r>
          </w:p>
        </w:tc>
      </w:tr>
    </w:tbl>
    <w:p w14:paraId="02960742" w14:textId="77777777" w:rsidR="009F3262" w:rsidRDefault="009F3262">
      <w:pPr>
        <w:rPr>
          <w:rtl/>
        </w:rPr>
      </w:pPr>
    </w:p>
    <w:p w14:paraId="74B50CDF" w14:textId="5236B836" w:rsidR="00361374" w:rsidRDefault="00361374">
      <w:pPr>
        <w:rPr>
          <w:rtl/>
        </w:rPr>
      </w:pPr>
    </w:p>
    <w:p w14:paraId="32A2AAE0" w14:textId="77777777" w:rsidR="00DC52DA" w:rsidRDefault="00DC52DA" w:rsidP="00E92D96">
      <w:pPr>
        <w:bidi/>
        <w:spacing w:line="360" w:lineRule="auto"/>
        <w:jc w:val="center"/>
        <w:rPr>
          <w:rFonts w:cs="Sultan bold"/>
          <w:sz w:val="28"/>
          <w:szCs w:val="28"/>
          <w:rtl/>
        </w:rPr>
      </w:pPr>
    </w:p>
    <w:p w14:paraId="0AFCABF6" w14:textId="77777777" w:rsidR="00DC52DA" w:rsidRDefault="00DC52DA" w:rsidP="00DC52DA">
      <w:pPr>
        <w:bidi/>
        <w:spacing w:line="360" w:lineRule="auto"/>
        <w:jc w:val="center"/>
        <w:rPr>
          <w:rFonts w:cs="Sultan bold"/>
          <w:sz w:val="28"/>
          <w:szCs w:val="28"/>
          <w:rtl/>
        </w:rPr>
      </w:pPr>
    </w:p>
    <w:p w14:paraId="0BC6685C" w14:textId="258218C3" w:rsidR="00957B61" w:rsidRPr="000851F2" w:rsidRDefault="009C7280" w:rsidP="00DC52DA">
      <w:pPr>
        <w:bidi/>
        <w:spacing w:line="360" w:lineRule="auto"/>
        <w:jc w:val="center"/>
        <w:rPr>
          <w:rFonts w:cs="Sultan bold"/>
          <w:sz w:val="36"/>
          <w:szCs w:val="36"/>
          <w:rtl/>
        </w:rPr>
      </w:pPr>
      <w:r w:rsidRPr="009E4423">
        <w:rPr>
          <w:rFonts w:cs="Sultan bold" w:hint="cs"/>
          <w:sz w:val="28"/>
          <w:szCs w:val="28"/>
          <w:rtl/>
        </w:rPr>
        <w:lastRenderedPageBreak/>
        <w:t>ا</w:t>
      </w:r>
      <w:r w:rsidRPr="000851F2">
        <w:rPr>
          <w:rFonts w:cs="Sultan bold" w:hint="cs"/>
          <w:sz w:val="36"/>
          <w:szCs w:val="36"/>
          <w:rtl/>
        </w:rPr>
        <w:t>لتعليمات الامتحانية</w:t>
      </w:r>
      <w:r w:rsidR="00F3045D" w:rsidRPr="000851F2">
        <w:rPr>
          <w:rFonts w:cs="Sultan bold" w:hint="cs"/>
          <w:sz w:val="36"/>
          <w:szCs w:val="36"/>
          <w:rtl/>
        </w:rPr>
        <w:t xml:space="preserve"> الخاصة </w:t>
      </w:r>
      <w:r w:rsidR="00016228">
        <w:rPr>
          <w:rFonts w:cs="Sultan bold" w:hint="cs"/>
          <w:sz w:val="36"/>
          <w:szCs w:val="36"/>
          <w:rtl/>
          <w:lang w:bidi="ar-IQ"/>
        </w:rPr>
        <w:t>ب</w:t>
      </w:r>
      <w:r w:rsidR="00016228" w:rsidRPr="00016228">
        <w:rPr>
          <w:rFonts w:cs="Sultan bold" w:hint="cs"/>
          <w:sz w:val="36"/>
          <w:szCs w:val="36"/>
          <w:rtl/>
        </w:rPr>
        <w:t>جدول</w:t>
      </w:r>
      <w:r w:rsidR="00016228" w:rsidRPr="00016228">
        <w:rPr>
          <w:rFonts w:cs="Sultan bold"/>
          <w:sz w:val="36"/>
          <w:szCs w:val="36"/>
          <w:rtl/>
        </w:rPr>
        <w:t xml:space="preserve"> </w:t>
      </w:r>
      <w:r w:rsidR="00016228" w:rsidRPr="00016228">
        <w:rPr>
          <w:rFonts w:cs="Sultan bold" w:hint="cs"/>
          <w:sz w:val="36"/>
          <w:szCs w:val="36"/>
          <w:rtl/>
        </w:rPr>
        <w:t>الامتحانات</w:t>
      </w:r>
      <w:r w:rsidR="00016228" w:rsidRPr="00016228">
        <w:rPr>
          <w:rFonts w:cs="Sultan bold"/>
          <w:sz w:val="36"/>
          <w:szCs w:val="36"/>
          <w:rtl/>
        </w:rPr>
        <w:t xml:space="preserve"> </w:t>
      </w:r>
      <w:r w:rsidR="00016228" w:rsidRPr="00016228">
        <w:rPr>
          <w:rFonts w:cs="Sultan bold" w:hint="cs"/>
          <w:sz w:val="36"/>
          <w:szCs w:val="36"/>
          <w:rtl/>
        </w:rPr>
        <w:t>النظرية</w:t>
      </w:r>
      <w:r w:rsidR="00016228" w:rsidRPr="00016228">
        <w:rPr>
          <w:rFonts w:cs="Sultan bold"/>
          <w:sz w:val="36"/>
          <w:szCs w:val="36"/>
          <w:rtl/>
        </w:rPr>
        <w:t xml:space="preserve"> </w:t>
      </w:r>
      <w:r w:rsidR="00016228" w:rsidRPr="00016228">
        <w:rPr>
          <w:rFonts w:cs="Sultan bold" w:hint="cs"/>
          <w:sz w:val="36"/>
          <w:szCs w:val="36"/>
          <w:rtl/>
        </w:rPr>
        <w:t>للمواد</w:t>
      </w:r>
      <w:r w:rsidR="00016228" w:rsidRPr="00016228">
        <w:rPr>
          <w:rFonts w:cs="Sultan bold"/>
          <w:sz w:val="36"/>
          <w:szCs w:val="36"/>
          <w:rtl/>
        </w:rPr>
        <w:t xml:space="preserve"> </w:t>
      </w:r>
      <w:r w:rsidR="00016228" w:rsidRPr="00016228">
        <w:rPr>
          <w:rFonts w:cs="Sultan bold" w:hint="cs"/>
          <w:sz w:val="36"/>
          <w:szCs w:val="36"/>
          <w:rtl/>
        </w:rPr>
        <w:t>العملية</w:t>
      </w:r>
      <w:r w:rsidR="00016228" w:rsidRPr="00016228">
        <w:rPr>
          <w:rFonts w:cs="Sultan bold"/>
          <w:sz w:val="36"/>
          <w:szCs w:val="36"/>
          <w:rtl/>
        </w:rPr>
        <w:t xml:space="preserve"> </w:t>
      </w:r>
      <w:r w:rsidR="00016228" w:rsidRPr="00016228">
        <w:rPr>
          <w:rFonts w:cs="Sultan bold" w:hint="cs"/>
          <w:sz w:val="36"/>
          <w:szCs w:val="36"/>
          <w:rtl/>
        </w:rPr>
        <w:t>النهائي</w:t>
      </w:r>
      <w:r w:rsidR="00016228" w:rsidRPr="00016228">
        <w:rPr>
          <w:rFonts w:cs="Sultan bold"/>
          <w:sz w:val="36"/>
          <w:szCs w:val="36"/>
          <w:rtl/>
        </w:rPr>
        <w:t xml:space="preserve"> </w:t>
      </w:r>
      <w:r w:rsidR="00016228" w:rsidRPr="00016228">
        <w:rPr>
          <w:rFonts w:cs="Sultan bold" w:hint="cs"/>
          <w:sz w:val="36"/>
          <w:szCs w:val="36"/>
          <w:rtl/>
        </w:rPr>
        <w:t>العام</w:t>
      </w:r>
      <w:r w:rsidR="00016228" w:rsidRPr="00016228">
        <w:rPr>
          <w:rFonts w:cs="Sultan bold"/>
          <w:sz w:val="36"/>
          <w:szCs w:val="36"/>
          <w:rtl/>
        </w:rPr>
        <w:t xml:space="preserve"> </w:t>
      </w:r>
      <w:r w:rsidR="00016228" w:rsidRPr="00016228">
        <w:rPr>
          <w:rFonts w:cs="Sultan bold" w:hint="cs"/>
          <w:sz w:val="36"/>
          <w:szCs w:val="36"/>
          <w:rtl/>
        </w:rPr>
        <w:t>الدراسي</w:t>
      </w:r>
      <w:r w:rsidR="00016228" w:rsidRPr="00016228">
        <w:rPr>
          <w:rFonts w:cs="Sultan bold"/>
          <w:sz w:val="36"/>
          <w:szCs w:val="36"/>
          <w:rtl/>
        </w:rPr>
        <w:t xml:space="preserve"> </w:t>
      </w:r>
      <w:r w:rsidR="00E92D96">
        <w:rPr>
          <w:rFonts w:cs="Sultan bold" w:hint="cs"/>
          <w:sz w:val="36"/>
          <w:szCs w:val="36"/>
          <w:rtl/>
        </w:rPr>
        <w:t>2022 - 2023</w:t>
      </w:r>
    </w:p>
    <w:p w14:paraId="36CB3A70" w14:textId="327CD7F6" w:rsidR="00957B61" w:rsidRPr="000851F2" w:rsidRDefault="00207A53" w:rsidP="00207A53">
      <w:pPr>
        <w:pStyle w:val="a6"/>
        <w:numPr>
          <w:ilvl w:val="0"/>
          <w:numId w:val="1"/>
        </w:numPr>
        <w:bidi/>
        <w:spacing w:line="360" w:lineRule="auto"/>
        <w:jc w:val="lowKashida"/>
        <w:rPr>
          <w:rFonts w:cs="Sultan bold"/>
          <w:sz w:val="36"/>
          <w:szCs w:val="36"/>
        </w:rPr>
      </w:pPr>
      <w:r>
        <w:rPr>
          <w:rFonts w:cs="Sultan bold" w:hint="cs"/>
          <w:sz w:val="36"/>
          <w:szCs w:val="36"/>
          <w:rtl/>
        </w:rPr>
        <w:t xml:space="preserve">الامتحانات النظرية للمواد العملية جميعها حضورية وعلى قاعة الشهيد </w:t>
      </w:r>
      <w:r w:rsidR="00DC52DA">
        <w:rPr>
          <w:rFonts w:cs="Sultan bold" w:hint="cs"/>
          <w:sz w:val="36"/>
          <w:szCs w:val="36"/>
          <w:rtl/>
        </w:rPr>
        <w:t>(مصطفى</w:t>
      </w:r>
      <w:r>
        <w:rPr>
          <w:rFonts w:cs="Sultan bold" w:hint="cs"/>
          <w:sz w:val="36"/>
          <w:szCs w:val="36"/>
          <w:rtl/>
        </w:rPr>
        <w:t xml:space="preserve"> </w:t>
      </w:r>
      <w:r w:rsidR="00DC52DA">
        <w:rPr>
          <w:rFonts w:cs="Sultan bold" w:hint="cs"/>
          <w:sz w:val="36"/>
          <w:szCs w:val="36"/>
          <w:rtl/>
        </w:rPr>
        <w:t>جليل)</w:t>
      </w:r>
    </w:p>
    <w:p w14:paraId="3E78B926" w14:textId="4016D39D" w:rsidR="009F0793" w:rsidRPr="000851F2" w:rsidRDefault="00730636" w:rsidP="00F96472">
      <w:pPr>
        <w:pStyle w:val="a6"/>
        <w:numPr>
          <w:ilvl w:val="0"/>
          <w:numId w:val="1"/>
        </w:numPr>
        <w:bidi/>
        <w:spacing w:line="360" w:lineRule="auto"/>
        <w:jc w:val="lowKashida"/>
        <w:rPr>
          <w:rFonts w:cs="Sultan bold"/>
          <w:sz w:val="36"/>
          <w:szCs w:val="36"/>
        </w:rPr>
      </w:pPr>
      <w:r>
        <w:rPr>
          <w:rFonts w:cs="Sultan bold" w:hint="cs"/>
          <w:sz w:val="36"/>
          <w:szCs w:val="36"/>
          <w:rtl/>
          <w:lang w:bidi="ar-IQ"/>
        </w:rPr>
        <w:t xml:space="preserve">مدة الامتحان </w:t>
      </w:r>
      <w:r w:rsidR="001664EA">
        <w:rPr>
          <w:rFonts w:cs="Sultan bold" w:hint="cs"/>
          <w:sz w:val="36"/>
          <w:szCs w:val="36"/>
          <w:rtl/>
          <w:lang w:bidi="ar-IQ"/>
        </w:rPr>
        <w:t xml:space="preserve">ساعة ونصف المواد النظرية للمواد </w:t>
      </w:r>
      <w:r w:rsidR="00DC52DA">
        <w:rPr>
          <w:rFonts w:cs="Sultan bold" w:hint="cs"/>
          <w:sz w:val="36"/>
          <w:szCs w:val="36"/>
          <w:rtl/>
          <w:lang w:bidi="ar-IQ"/>
        </w:rPr>
        <w:t>العملية وثلاث</w:t>
      </w:r>
      <w:r w:rsidR="001664EA">
        <w:rPr>
          <w:rFonts w:cs="Sultan bold" w:hint="cs"/>
          <w:sz w:val="36"/>
          <w:szCs w:val="36"/>
          <w:rtl/>
          <w:lang w:bidi="ar-IQ"/>
        </w:rPr>
        <w:t xml:space="preserve"> ساعات للمواد </w:t>
      </w:r>
      <w:r w:rsidR="00DC52DA">
        <w:rPr>
          <w:rFonts w:cs="Sultan bold" w:hint="cs"/>
          <w:sz w:val="36"/>
          <w:szCs w:val="36"/>
          <w:rtl/>
          <w:lang w:bidi="ar-IQ"/>
        </w:rPr>
        <w:t>النظرية.</w:t>
      </w:r>
    </w:p>
    <w:p w14:paraId="7B7D5ECA" w14:textId="64D3C0DE" w:rsidR="00957B61" w:rsidRPr="000851F2" w:rsidRDefault="00957B61" w:rsidP="00730636">
      <w:pPr>
        <w:pStyle w:val="a6"/>
        <w:numPr>
          <w:ilvl w:val="0"/>
          <w:numId w:val="1"/>
        </w:numPr>
        <w:bidi/>
        <w:spacing w:line="360" w:lineRule="auto"/>
        <w:jc w:val="lowKashida"/>
        <w:rPr>
          <w:rFonts w:cs="Sultan bold"/>
          <w:sz w:val="36"/>
          <w:szCs w:val="36"/>
        </w:rPr>
      </w:pPr>
      <w:r w:rsidRPr="000851F2">
        <w:rPr>
          <w:rFonts w:cs="Sultan bold" w:hint="cs"/>
          <w:sz w:val="36"/>
          <w:szCs w:val="36"/>
          <w:rtl/>
        </w:rPr>
        <w:t xml:space="preserve">على جميع الطلبة </w:t>
      </w:r>
      <w:r w:rsidR="00730636">
        <w:rPr>
          <w:rFonts w:cs="Sultan bold" w:hint="cs"/>
          <w:sz w:val="36"/>
          <w:szCs w:val="36"/>
          <w:rtl/>
        </w:rPr>
        <w:t>احضار الهوية التعريفية الخاصة به</w:t>
      </w:r>
      <w:r w:rsidR="001D6DBD">
        <w:rPr>
          <w:rFonts w:cs="Sultan bold" w:hint="cs"/>
          <w:sz w:val="36"/>
          <w:szCs w:val="36"/>
          <w:rtl/>
        </w:rPr>
        <w:t>م</w:t>
      </w:r>
      <w:r w:rsidR="000803D8" w:rsidRPr="000851F2">
        <w:rPr>
          <w:rFonts w:cs="Sultan bold" w:hint="cs"/>
          <w:sz w:val="36"/>
          <w:szCs w:val="36"/>
          <w:rtl/>
        </w:rPr>
        <w:t>.</w:t>
      </w:r>
    </w:p>
    <w:p w14:paraId="33FF7B6B" w14:textId="77777777" w:rsidR="00730636" w:rsidRDefault="009214D4" w:rsidP="00730636">
      <w:pPr>
        <w:pStyle w:val="a6"/>
        <w:numPr>
          <w:ilvl w:val="0"/>
          <w:numId w:val="1"/>
        </w:numPr>
        <w:bidi/>
        <w:spacing w:line="360" w:lineRule="auto"/>
        <w:jc w:val="lowKashida"/>
        <w:rPr>
          <w:rFonts w:cs="Sultan bold"/>
          <w:sz w:val="36"/>
          <w:szCs w:val="36"/>
        </w:rPr>
      </w:pPr>
      <w:r w:rsidRPr="000851F2">
        <w:rPr>
          <w:rFonts w:cs="Sultan bold" w:hint="cs"/>
          <w:sz w:val="36"/>
          <w:szCs w:val="36"/>
          <w:rtl/>
        </w:rPr>
        <w:t xml:space="preserve">عدم الخروج من الامتحان </w:t>
      </w:r>
      <w:r w:rsidR="00D1711E" w:rsidRPr="000851F2">
        <w:rPr>
          <w:rFonts w:cs="Sultan bold" w:hint="cs"/>
          <w:sz w:val="36"/>
          <w:szCs w:val="36"/>
          <w:rtl/>
        </w:rPr>
        <w:t>الا بعد</w:t>
      </w:r>
      <w:r w:rsidRPr="000851F2">
        <w:rPr>
          <w:rFonts w:cs="Sultan bold" w:hint="cs"/>
          <w:sz w:val="36"/>
          <w:szCs w:val="36"/>
          <w:rtl/>
        </w:rPr>
        <w:t xml:space="preserve"> </w:t>
      </w:r>
      <w:r w:rsidR="00D1711E" w:rsidRPr="000851F2">
        <w:rPr>
          <w:rFonts w:cs="Sultan bold" w:hint="cs"/>
          <w:sz w:val="36"/>
          <w:szCs w:val="36"/>
          <w:rtl/>
        </w:rPr>
        <w:t xml:space="preserve">التأكد </w:t>
      </w:r>
      <w:r w:rsidR="00730636">
        <w:rPr>
          <w:rFonts w:cs="Sultan bold" w:hint="cs"/>
          <w:sz w:val="36"/>
          <w:szCs w:val="36"/>
          <w:rtl/>
        </w:rPr>
        <w:t xml:space="preserve">من الاجابة على جميع الاسئلة </w:t>
      </w:r>
    </w:p>
    <w:p w14:paraId="0EE94B72" w14:textId="54FB49C2" w:rsidR="000803D8" w:rsidRDefault="00730636" w:rsidP="00730636">
      <w:pPr>
        <w:pStyle w:val="a6"/>
        <w:numPr>
          <w:ilvl w:val="0"/>
          <w:numId w:val="1"/>
        </w:numPr>
        <w:bidi/>
        <w:spacing w:line="360" w:lineRule="auto"/>
        <w:jc w:val="lowKashida"/>
        <w:rPr>
          <w:rFonts w:cs="Sultan bold"/>
          <w:sz w:val="36"/>
          <w:szCs w:val="36"/>
        </w:rPr>
      </w:pPr>
      <w:r>
        <w:rPr>
          <w:rFonts w:cs="Sultan bold" w:hint="cs"/>
          <w:sz w:val="36"/>
          <w:szCs w:val="36"/>
          <w:rtl/>
        </w:rPr>
        <w:t xml:space="preserve"> تسليم جهاز الموبايل الى الاستعلاما</w:t>
      </w:r>
      <w:r>
        <w:rPr>
          <w:rFonts w:cs="Sultan bold" w:hint="eastAsia"/>
          <w:sz w:val="36"/>
          <w:szCs w:val="36"/>
          <w:rtl/>
        </w:rPr>
        <w:t>ت</w:t>
      </w:r>
      <w:r w:rsidR="00D1711E" w:rsidRPr="000851F2">
        <w:rPr>
          <w:rFonts w:cs="Sultan bold" w:hint="cs"/>
          <w:sz w:val="36"/>
          <w:szCs w:val="36"/>
          <w:rtl/>
        </w:rPr>
        <w:t>.</w:t>
      </w:r>
    </w:p>
    <w:p w14:paraId="21BB2313" w14:textId="4749870B" w:rsidR="003949FA" w:rsidRPr="000851F2" w:rsidRDefault="003949FA" w:rsidP="003949FA">
      <w:pPr>
        <w:pStyle w:val="a6"/>
        <w:numPr>
          <w:ilvl w:val="0"/>
          <w:numId w:val="1"/>
        </w:numPr>
        <w:bidi/>
        <w:spacing w:line="360" w:lineRule="auto"/>
        <w:jc w:val="lowKashida"/>
        <w:rPr>
          <w:rFonts w:cs="Sultan bold"/>
          <w:sz w:val="36"/>
          <w:szCs w:val="36"/>
        </w:rPr>
      </w:pPr>
      <w:r>
        <w:rPr>
          <w:rFonts w:cs="Sultan bold" w:hint="cs"/>
          <w:sz w:val="36"/>
          <w:szCs w:val="36"/>
          <w:rtl/>
        </w:rPr>
        <w:t xml:space="preserve"> التزام الطلبة بارتداء الزي الموحد (البنطلون الأسود او الأزرق او الرصاصي + القميص او التي شيرت الأبيض)</w:t>
      </w:r>
    </w:p>
    <w:p w14:paraId="3F8A4D53" w14:textId="77777777" w:rsidR="000851F2" w:rsidRPr="000851F2" w:rsidRDefault="000851F2" w:rsidP="00F96472">
      <w:pPr>
        <w:pStyle w:val="a6"/>
        <w:bidi/>
        <w:spacing w:line="360" w:lineRule="auto"/>
        <w:jc w:val="lowKashida"/>
        <w:rPr>
          <w:rFonts w:cs="Sultan bold"/>
          <w:sz w:val="36"/>
          <w:szCs w:val="36"/>
        </w:rPr>
      </w:pPr>
    </w:p>
    <w:p w14:paraId="34D55691" w14:textId="3E2AA2BE" w:rsidR="000851F2" w:rsidRDefault="000851F2" w:rsidP="00F96472">
      <w:pPr>
        <w:bidi/>
        <w:spacing w:line="360" w:lineRule="auto"/>
        <w:jc w:val="center"/>
        <w:rPr>
          <w:rFonts w:cs="Sultan bold"/>
          <w:sz w:val="36"/>
          <w:szCs w:val="36"/>
          <w:rtl/>
        </w:rPr>
      </w:pPr>
      <w:r w:rsidRPr="000851F2">
        <w:rPr>
          <w:rFonts w:cs="Sultan bold" w:hint="cs"/>
          <w:sz w:val="36"/>
          <w:szCs w:val="36"/>
          <w:rtl/>
        </w:rPr>
        <w:t xml:space="preserve">مع امنياتنا لكم </w:t>
      </w:r>
      <w:proofErr w:type="spellStart"/>
      <w:r w:rsidRPr="000851F2">
        <w:rPr>
          <w:rFonts w:cs="Sultan bold" w:hint="cs"/>
          <w:sz w:val="36"/>
          <w:szCs w:val="36"/>
          <w:rtl/>
        </w:rPr>
        <w:t>بالموفقية</w:t>
      </w:r>
      <w:proofErr w:type="spellEnd"/>
    </w:p>
    <w:p w14:paraId="65077DA1" w14:textId="77777777" w:rsidR="00730636" w:rsidRDefault="00730636" w:rsidP="00730636">
      <w:pPr>
        <w:bidi/>
        <w:spacing w:line="360" w:lineRule="auto"/>
        <w:jc w:val="center"/>
        <w:rPr>
          <w:rFonts w:cs="Sultan bold"/>
          <w:sz w:val="36"/>
          <w:szCs w:val="36"/>
          <w:rtl/>
        </w:rPr>
      </w:pPr>
    </w:p>
    <w:p w14:paraId="1B70B2C1" w14:textId="77777777" w:rsidR="001D6DBD" w:rsidRPr="001D6DBD" w:rsidRDefault="001D6DBD" w:rsidP="001D6DBD">
      <w:pPr>
        <w:rPr>
          <w:b/>
          <w:bCs/>
          <w:rtl/>
        </w:rPr>
      </w:pPr>
    </w:p>
    <w:sectPr w:rsidR="001D6DBD" w:rsidRPr="001D6DBD" w:rsidSect="0074054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DFB0D" w14:textId="77777777" w:rsidR="00737631" w:rsidRDefault="00737631" w:rsidP="005C46C9">
      <w:pPr>
        <w:spacing w:after="0" w:line="240" w:lineRule="auto"/>
      </w:pPr>
      <w:r>
        <w:separator/>
      </w:r>
    </w:p>
  </w:endnote>
  <w:endnote w:type="continuationSeparator" w:id="0">
    <w:p w14:paraId="5B7800B2" w14:textId="77777777" w:rsidR="00737631" w:rsidRDefault="00737631" w:rsidP="005C4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ultan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BC616" w14:textId="77777777" w:rsidR="000E6EA8" w:rsidRDefault="000E6EA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0F0C8" w14:textId="77777777" w:rsidR="000E6EA8" w:rsidRDefault="000E6EA8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8AE42" w14:textId="77777777" w:rsidR="000E6EA8" w:rsidRDefault="000E6EA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57B11" w14:textId="77777777" w:rsidR="00737631" w:rsidRDefault="00737631" w:rsidP="005C46C9">
      <w:pPr>
        <w:spacing w:after="0" w:line="240" w:lineRule="auto"/>
      </w:pPr>
      <w:r>
        <w:separator/>
      </w:r>
    </w:p>
  </w:footnote>
  <w:footnote w:type="continuationSeparator" w:id="0">
    <w:p w14:paraId="074E6FC1" w14:textId="77777777" w:rsidR="00737631" w:rsidRDefault="00737631" w:rsidP="005C4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83608" w14:textId="2D6CB542" w:rsidR="000E6EA8" w:rsidRDefault="00000000">
    <w:pPr>
      <w:pStyle w:val="a4"/>
    </w:pPr>
    <w:r>
      <w:rPr>
        <w:noProof/>
      </w:rPr>
      <w:pict w14:anchorId="3E727E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165563" o:spid="_x0000_s1026" type="#_x0000_t75" style="position:absolute;margin-left:0;margin-top:0;width:517.05pt;height:467.85pt;z-index:-251657216;mso-position-horizontal:center;mso-position-horizontal-relative:margin;mso-position-vertical:center;mso-position-vertical-relative:margin" o:allowincell="f">
          <v:imagedata r:id="rId1" o:title="شعار كلي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1DDFE" w14:textId="496C6A1D" w:rsidR="000E6EA8" w:rsidRDefault="00000000">
    <w:pPr>
      <w:pStyle w:val="a4"/>
    </w:pPr>
    <w:r>
      <w:rPr>
        <w:noProof/>
      </w:rPr>
      <w:pict w14:anchorId="5F2FC4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165564" o:spid="_x0000_s1027" type="#_x0000_t75" style="position:absolute;margin-left:0;margin-top:0;width:517.05pt;height:467.85pt;z-index:-251656192;mso-position-horizontal:center;mso-position-horizontal-relative:margin;mso-position-vertical:center;mso-position-vertical-relative:margin" o:allowincell="f">
          <v:imagedata r:id="rId1" o:title="شعار كلي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CB4F9" w14:textId="56D1DF0F" w:rsidR="000E6EA8" w:rsidRDefault="00000000">
    <w:pPr>
      <w:pStyle w:val="a4"/>
    </w:pPr>
    <w:r>
      <w:rPr>
        <w:noProof/>
      </w:rPr>
      <w:pict w14:anchorId="4C672E6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165562" o:spid="_x0000_s1025" type="#_x0000_t75" style="position:absolute;margin-left:0;margin-top:0;width:517.05pt;height:467.85pt;z-index:-251658240;mso-position-horizontal:center;mso-position-horizontal-relative:margin;mso-position-vertical:center;mso-position-vertical-relative:margin" o:allowincell="f">
          <v:imagedata r:id="rId1" o:title="شعار كلي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0C715C"/>
    <w:multiLevelType w:val="hybridMultilevel"/>
    <w:tmpl w:val="A7A87220"/>
    <w:lvl w:ilvl="0" w:tplc="6C72E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87520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rY0MjA0sTA2MbFQ0lEKTi0uzszPAykwrAUA3QafZSwAAAA="/>
  </w:docVars>
  <w:rsids>
    <w:rsidRoot w:val="009A48A9"/>
    <w:rsid w:val="0000112D"/>
    <w:rsid w:val="00016228"/>
    <w:rsid w:val="000803D8"/>
    <w:rsid w:val="000851F2"/>
    <w:rsid w:val="000C6FC3"/>
    <w:rsid w:val="000D269A"/>
    <w:rsid w:val="000E6EA8"/>
    <w:rsid w:val="001664EA"/>
    <w:rsid w:val="001D6DBD"/>
    <w:rsid w:val="00207A53"/>
    <w:rsid w:val="00225E11"/>
    <w:rsid w:val="00231B19"/>
    <w:rsid w:val="00251179"/>
    <w:rsid w:val="00256DB2"/>
    <w:rsid w:val="002663DA"/>
    <w:rsid w:val="002972FF"/>
    <w:rsid w:val="002B3C36"/>
    <w:rsid w:val="00313841"/>
    <w:rsid w:val="003238F5"/>
    <w:rsid w:val="0033137F"/>
    <w:rsid w:val="00350A32"/>
    <w:rsid w:val="00353F56"/>
    <w:rsid w:val="00361374"/>
    <w:rsid w:val="003735A6"/>
    <w:rsid w:val="00373CA7"/>
    <w:rsid w:val="00391973"/>
    <w:rsid w:val="003949FA"/>
    <w:rsid w:val="003976B3"/>
    <w:rsid w:val="003C07DE"/>
    <w:rsid w:val="003C5D8E"/>
    <w:rsid w:val="004108EE"/>
    <w:rsid w:val="00431DEF"/>
    <w:rsid w:val="00460652"/>
    <w:rsid w:val="004E2F90"/>
    <w:rsid w:val="005129EC"/>
    <w:rsid w:val="00513256"/>
    <w:rsid w:val="00547A5A"/>
    <w:rsid w:val="005510F7"/>
    <w:rsid w:val="005625BE"/>
    <w:rsid w:val="00582323"/>
    <w:rsid w:val="005C46C9"/>
    <w:rsid w:val="005F5746"/>
    <w:rsid w:val="006237F3"/>
    <w:rsid w:val="00626464"/>
    <w:rsid w:val="006605B3"/>
    <w:rsid w:val="006871C2"/>
    <w:rsid w:val="00693D04"/>
    <w:rsid w:val="006E5D99"/>
    <w:rsid w:val="006F3F6F"/>
    <w:rsid w:val="00730636"/>
    <w:rsid w:val="00737631"/>
    <w:rsid w:val="00740546"/>
    <w:rsid w:val="00791E6D"/>
    <w:rsid w:val="007C4389"/>
    <w:rsid w:val="007E28DD"/>
    <w:rsid w:val="00835F0B"/>
    <w:rsid w:val="0086494A"/>
    <w:rsid w:val="008C42FE"/>
    <w:rsid w:val="008C6BF4"/>
    <w:rsid w:val="008D0647"/>
    <w:rsid w:val="00904296"/>
    <w:rsid w:val="00904BCA"/>
    <w:rsid w:val="00915903"/>
    <w:rsid w:val="009214D4"/>
    <w:rsid w:val="00933A93"/>
    <w:rsid w:val="00934506"/>
    <w:rsid w:val="00957B61"/>
    <w:rsid w:val="009A48A9"/>
    <w:rsid w:val="009B4A1D"/>
    <w:rsid w:val="009B6A33"/>
    <w:rsid w:val="009C7280"/>
    <w:rsid w:val="009E4423"/>
    <w:rsid w:val="009F0793"/>
    <w:rsid w:val="009F3262"/>
    <w:rsid w:val="009F551B"/>
    <w:rsid w:val="00A738A7"/>
    <w:rsid w:val="00A9283B"/>
    <w:rsid w:val="00AD2DD2"/>
    <w:rsid w:val="00AE0FB9"/>
    <w:rsid w:val="00AF74B6"/>
    <w:rsid w:val="00B4492F"/>
    <w:rsid w:val="00BA48D7"/>
    <w:rsid w:val="00BC0532"/>
    <w:rsid w:val="00BE7411"/>
    <w:rsid w:val="00C346D9"/>
    <w:rsid w:val="00C65B56"/>
    <w:rsid w:val="00C84C1F"/>
    <w:rsid w:val="00C87DBF"/>
    <w:rsid w:val="00C962AC"/>
    <w:rsid w:val="00CF04F4"/>
    <w:rsid w:val="00D0437A"/>
    <w:rsid w:val="00D150A2"/>
    <w:rsid w:val="00D1711E"/>
    <w:rsid w:val="00D23E3C"/>
    <w:rsid w:val="00D91199"/>
    <w:rsid w:val="00DB3484"/>
    <w:rsid w:val="00DC52DA"/>
    <w:rsid w:val="00DD08D6"/>
    <w:rsid w:val="00DE09C7"/>
    <w:rsid w:val="00DF5EB1"/>
    <w:rsid w:val="00E23D63"/>
    <w:rsid w:val="00E564D9"/>
    <w:rsid w:val="00E61096"/>
    <w:rsid w:val="00E72923"/>
    <w:rsid w:val="00E73A89"/>
    <w:rsid w:val="00E92D96"/>
    <w:rsid w:val="00ED45AF"/>
    <w:rsid w:val="00F2476F"/>
    <w:rsid w:val="00F3045D"/>
    <w:rsid w:val="00F401CF"/>
    <w:rsid w:val="00F54FD7"/>
    <w:rsid w:val="00F63CEC"/>
    <w:rsid w:val="00F96472"/>
    <w:rsid w:val="00FE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B9840FB"/>
  <w15:docId w15:val="{47805A8F-D339-419D-944C-2C4835DAC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045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15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5C46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5C46C9"/>
  </w:style>
  <w:style w:type="paragraph" w:styleId="a5">
    <w:name w:val="footer"/>
    <w:basedOn w:val="a"/>
    <w:link w:val="Char0"/>
    <w:uiPriority w:val="99"/>
    <w:unhideWhenUsed/>
    <w:rsid w:val="005C46C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5C46C9"/>
  </w:style>
  <w:style w:type="paragraph" w:styleId="a6">
    <w:name w:val="List Paragraph"/>
    <w:basedOn w:val="a"/>
    <w:uiPriority w:val="34"/>
    <w:qFormat/>
    <w:rsid w:val="009C7280"/>
    <w:pPr>
      <w:ind w:left="720"/>
      <w:contextualSpacing/>
    </w:pPr>
  </w:style>
  <w:style w:type="paragraph" w:styleId="a7">
    <w:name w:val="No Spacing"/>
    <w:uiPriority w:val="1"/>
    <w:qFormat/>
    <w:rsid w:val="001D6D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99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E3297D-F71C-4D48-96CC-1BB3658C8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</Pages>
  <Words>343</Words>
  <Characters>1959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المستقبل للحاسبات - سنجار</Company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Subhi</dc:creator>
  <cp:lastModifiedBy>Maher</cp:lastModifiedBy>
  <cp:revision>32</cp:revision>
  <cp:lastPrinted>2023-05-08T16:25:00Z</cp:lastPrinted>
  <dcterms:created xsi:type="dcterms:W3CDTF">2022-05-22T12:32:00Z</dcterms:created>
  <dcterms:modified xsi:type="dcterms:W3CDTF">2023-08-09T18:05:00Z</dcterms:modified>
</cp:coreProperties>
</file>